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17</w:t>
      </w:r>
    </w:p>
    <w:bookmarkStart w:id="33" w:name="turn-in-your-design-3"/>
    <w:p>
      <w:pPr>
        <w:pStyle w:val="Heading1"/>
      </w:pPr>
      <w:r>
        <w:t xml:space="preserve">Turn in your Design 3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3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3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dentify any cool results to point out or other discussion points that may increase significance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4e24c2da1e01b17c50192787a333f60678d8f35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Please submit by Wednesday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as the best part of the manuscript?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</w:p>
    <w:p>
      <w:pPr>
        <w:numPr>
          <w:ilvl w:val="0"/>
          <w:numId w:val="1005"/>
        </w:numPr>
      </w:pPr>
      <w:r>
        <w:t xml:space="preserve">Any additional results or comparisions that would boost their intellectual signficance?</w:t>
      </w:r>
    </w:p>
    <w:p>
      <w:pPr>
        <w:numPr>
          <w:ilvl w:val="0"/>
          <w:numId w:val="1005"/>
        </w:numPr>
      </w:pPr>
      <w:r>
        <w:t xml:space="preserve">Any discussion points that they should add?</w:t>
      </w:r>
    </w:p>
    <w:p>
      <w:pPr>
        <w:numPr>
          <w:ilvl w:val="0"/>
          <w:numId w:val="1005"/>
        </w:numPr>
      </w:pP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3</dc:title>
  <dc:creator>Marguerite Butler</dc:creator>
  <dc:description>How to be a good colleague and provide very helpful feedback</dc:description>
  <cp:keywords/>
  <dcterms:created xsi:type="dcterms:W3CDTF">2024-10-03T20:31:30Z</dcterms:created>
  <dcterms:modified xsi:type="dcterms:W3CDTF">2024-10-03T20:3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1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